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7E2641" w14:textId="77777777" w:rsidR="00E21A99" w:rsidRDefault="00E21A99" w:rsidP="00E21A99">
      <w:pPr>
        <w:ind w:left="360"/>
        <w:rPr>
          <w:rFonts w:ascii="Times New Roman" w:hAnsi="Times New Roman" w:cs="Times New Roman"/>
          <w:b/>
          <w:bCs/>
          <w:u w:val="single"/>
        </w:rPr>
      </w:pPr>
    </w:p>
    <w:p w14:paraId="77F1CD4B" w14:textId="133166B0" w:rsidR="0020660C" w:rsidRPr="009E158B" w:rsidRDefault="009E158B" w:rsidP="009A0D5D">
      <w:pPr>
        <w:ind w:left="-720"/>
        <w:jc w:val="center"/>
        <w:rPr>
          <w:rFonts w:ascii="Times New Roman" w:hAnsi="Times New Roman" w:cs="Times New Roman"/>
          <w:b/>
          <w:bCs/>
          <w:color w:val="7030A0"/>
          <w:u w:val="single"/>
        </w:rPr>
      </w:pPr>
      <w:r w:rsidRPr="009E158B">
        <w:rPr>
          <w:rFonts w:ascii="Times New Roman" w:hAnsi="Times New Roman" w:cs="Times New Roman"/>
          <w:b/>
          <w:bCs/>
          <w:color w:val="7030A0"/>
          <w:u w:val="single"/>
        </w:rPr>
        <w:t>AWS S3 STORAGE CLASSES:</w:t>
      </w:r>
    </w:p>
    <w:tbl>
      <w:tblPr>
        <w:tblStyle w:val="TableGrid"/>
        <w:tblW w:w="0" w:type="auto"/>
        <w:tblInd w:w="-720" w:type="dxa"/>
        <w:tblLook w:val="04A0" w:firstRow="1" w:lastRow="0" w:firstColumn="1" w:lastColumn="0" w:noHBand="0" w:noVBand="1"/>
      </w:tblPr>
      <w:tblGrid>
        <w:gridCol w:w="2378"/>
        <w:gridCol w:w="2722"/>
        <w:gridCol w:w="2321"/>
        <w:gridCol w:w="2563"/>
        <w:gridCol w:w="2382"/>
        <w:gridCol w:w="2204"/>
      </w:tblGrid>
      <w:tr w:rsidR="0020660C" w14:paraId="66CDC6E0" w14:textId="5CADC837" w:rsidTr="00C17F10">
        <w:trPr>
          <w:trHeight w:val="720"/>
        </w:trPr>
        <w:tc>
          <w:tcPr>
            <w:tcW w:w="2378" w:type="dxa"/>
            <w:vAlign w:val="center"/>
          </w:tcPr>
          <w:p w14:paraId="08DBCB12" w14:textId="7FACE8C5" w:rsidR="0020660C" w:rsidRPr="00E21A99" w:rsidRDefault="0020660C" w:rsidP="00E21A9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21A99">
              <w:rPr>
                <w:rFonts w:ascii="Times New Roman" w:hAnsi="Times New Roman" w:cs="Times New Roman"/>
                <w:b/>
                <w:bCs/>
              </w:rPr>
              <w:t>Storage Classes</w:t>
            </w:r>
          </w:p>
        </w:tc>
        <w:tc>
          <w:tcPr>
            <w:tcW w:w="2722" w:type="dxa"/>
            <w:vAlign w:val="center"/>
          </w:tcPr>
          <w:p w14:paraId="730A3618" w14:textId="0D672538" w:rsidR="0020660C" w:rsidRPr="00E21A99" w:rsidRDefault="0020660C" w:rsidP="00E21A9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21A99">
              <w:rPr>
                <w:rFonts w:ascii="Times New Roman" w:hAnsi="Times New Roman" w:cs="Times New Roman"/>
                <w:b/>
                <w:bCs/>
              </w:rPr>
              <w:t>Storage Capacity</w:t>
            </w:r>
          </w:p>
        </w:tc>
        <w:tc>
          <w:tcPr>
            <w:tcW w:w="2321" w:type="dxa"/>
            <w:vAlign w:val="center"/>
          </w:tcPr>
          <w:p w14:paraId="69CA3EA3" w14:textId="7530F3AF" w:rsidR="0020660C" w:rsidRPr="00E21A99" w:rsidRDefault="0020660C" w:rsidP="00E21A9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21A99">
              <w:rPr>
                <w:rFonts w:ascii="Times New Roman" w:hAnsi="Times New Roman" w:cs="Times New Roman"/>
                <w:b/>
                <w:bCs/>
              </w:rPr>
              <w:t>File Format</w:t>
            </w:r>
          </w:p>
        </w:tc>
        <w:tc>
          <w:tcPr>
            <w:tcW w:w="2563" w:type="dxa"/>
            <w:vAlign w:val="center"/>
          </w:tcPr>
          <w:p w14:paraId="0ED1E03D" w14:textId="22C17720" w:rsidR="0020660C" w:rsidRPr="00E21A99" w:rsidRDefault="0020660C" w:rsidP="00E21A9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Download Charges/</w:t>
            </w:r>
            <w:r w:rsidR="001A0D84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</w:rPr>
              <w:t>Retrieval Fee</w:t>
            </w:r>
          </w:p>
        </w:tc>
        <w:tc>
          <w:tcPr>
            <w:tcW w:w="2382" w:type="dxa"/>
            <w:vAlign w:val="center"/>
          </w:tcPr>
          <w:p w14:paraId="249442A7" w14:textId="3C58B6BA" w:rsidR="0020660C" w:rsidRPr="0020660C" w:rsidRDefault="0020660C" w:rsidP="00E21A9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0660C">
              <w:rPr>
                <w:rFonts w:ascii="Times New Roman" w:hAnsi="Times New Roman" w:cs="Times New Roman"/>
                <w:b/>
                <w:bCs/>
              </w:rPr>
              <w:t>File Download Time</w:t>
            </w:r>
          </w:p>
        </w:tc>
        <w:tc>
          <w:tcPr>
            <w:tcW w:w="2204" w:type="dxa"/>
            <w:vAlign w:val="center"/>
          </w:tcPr>
          <w:p w14:paraId="11E6DFE4" w14:textId="3D58ECA0" w:rsidR="0020660C" w:rsidRPr="0020660C" w:rsidRDefault="0020660C" w:rsidP="0020660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Minimum Storage Charge</w:t>
            </w:r>
          </w:p>
        </w:tc>
      </w:tr>
      <w:tr w:rsidR="0020660C" w14:paraId="2116666B" w14:textId="6127F59C" w:rsidTr="00C17F10">
        <w:trPr>
          <w:trHeight w:val="720"/>
        </w:trPr>
        <w:tc>
          <w:tcPr>
            <w:tcW w:w="2378" w:type="dxa"/>
            <w:vAlign w:val="center"/>
          </w:tcPr>
          <w:p w14:paraId="11B1D967" w14:textId="77777777" w:rsidR="0020660C" w:rsidRDefault="003E4C64" w:rsidP="0020660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NDARD</w:t>
            </w:r>
          </w:p>
          <w:p w14:paraId="7F5360C7" w14:textId="24F8697A" w:rsidR="003E4C64" w:rsidRPr="003E4C64" w:rsidRDefault="003E4C64" w:rsidP="0020660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4C6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FA)</w:t>
            </w:r>
            <w:r w:rsidR="003A38B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="003A38B4" w:rsidRPr="003A38B4">
              <w:rPr>
                <w:rFonts w:ascii="Times New Roman" w:hAnsi="Times New Roman" w:cs="Times New Roman"/>
                <w:b/>
                <w:bCs/>
                <w:i/>
                <w:iCs/>
                <w:color w:val="7030A0"/>
                <w:sz w:val="24"/>
                <w:szCs w:val="24"/>
              </w:rPr>
              <w:t>(Default)</w:t>
            </w:r>
          </w:p>
        </w:tc>
        <w:tc>
          <w:tcPr>
            <w:tcW w:w="2722" w:type="dxa"/>
            <w:vAlign w:val="center"/>
          </w:tcPr>
          <w:p w14:paraId="2D82E9FD" w14:textId="13AB9024" w:rsidR="003A38B4" w:rsidRDefault="00FA0B58" w:rsidP="002066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B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&gt;= 3 Fi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Depends on AZs in a region)</w:t>
            </w:r>
          </w:p>
          <w:p w14:paraId="3CB4B797" w14:textId="4C9EF9EC" w:rsidR="00FA0B58" w:rsidRPr="0020660C" w:rsidRDefault="00FA0B58" w:rsidP="002066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mbai – 3 Copies – 3 AZs</w:t>
            </w:r>
          </w:p>
        </w:tc>
        <w:tc>
          <w:tcPr>
            <w:tcW w:w="2321" w:type="dxa"/>
            <w:vAlign w:val="center"/>
          </w:tcPr>
          <w:p w14:paraId="1C089516" w14:textId="77777777" w:rsidR="001A0D84" w:rsidRDefault="00FA0B58" w:rsidP="002066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le format will be same as of Original File</w:t>
            </w:r>
          </w:p>
          <w:p w14:paraId="7BF3FB16" w14:textId="7C1F8514" w:rsidR="00FA0B58" w:rsidRPr="0020660C" w:rsidRDefault="00FA0B58" w:rsidP="00FA0B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df – pdf, Jpg – jpg </w:t>
            </w:r>
          </w:p>
        </w:tc>
        <w:tc>
          <w:tcPr>
            <w:tcW w:w="2563" w:type="dxa"/>
            <w:vAlign w:val="center"/>
          </w:tcPr>
          <w:p w14:paraId="59F47606" w14:textId="3C56AD25" w:rsidR="0020660C" w:rsidRPr="0020660C" w:rsidRDefault="00FA0B58" w:rsidP="002066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charges</w:t>
            </w:r>
          </w:p>
        </w:tc>
        <w:tc>
          <w:tcPr>
            <w:tcW w:w="2382" w:type="dxa"/>
            <w:vAlign w:val="center"/>
          </w:tcPr>
          <w:p w14:paraId="1260A7EA" w14:textId="65241919" w:rsidR="0020660C" w:rsidRPr="0020660C" w:rsidRDefault="00FA0B58" w:rsidP="002066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ediate (Fast)</w:t>
            </w:r>
          </w:p>
        </w:tc>
        <w:tc>
          <w:tcPr>
            <w:tcW w:w="2204" w:type="dxa"/>
            <w:vAlign w:val="center"/>
          </w:tcPr>
          <w:p w14:paraId="55063BF6" w14:textId="44546EC1" w:rsidR="001C319A" w:rsidRPr="0020660C" w:rsidRDefault="00FA0B58" w:rsidP="008063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y-as-you-use</w:t>
            </w:r>
          </w:p>
        </w:tc>
      </w:tr>
      <w:tr w:rsidR="00FA0B58" w14:paraId="3035D8AB" w14:textId="6B37217C" w:rsidTr="00C17F10">
        <w:trPr>
          <w:trHeight w:val="720"/>
        </w:trPr>
        <w:tc>
          <w:tcPr>
            <w:tcW w:w="2378" w:type="dxa"/>
            <w:vAlign w:val="center"/>
          </w:tcPr>
          <w:p w14:paraId="7363E95D" w14:textId="42AF1E0C" w:rsidR="00FA0B58" w:rsidRPr="003E4C64" w:rsidRDefault="00FA0B58" w:rsidP="00FA0B5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EDUCED REDUNDANT STORAGE </w:t>
            </w:r>
            <w:r w:rsidRPr="003E4C6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FA)</w:t>
            </w:r>
          </w:p>
        </w:tc>
        <w:tc>
          <w:tcPr>
            <w:tcW w:w="2722" w:type="dxa"/>
            <w:vAlign w:val="center"/>
          </w:tcPr>
          <w:p w14:paraId="5AFC9476" w14:textId="51E9CEBD" w:rsidR="00FA0B58" w:rsidRPr="00285664" w:rsidRDefault="00FA0B58" w:rsidP="00FA0B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very year 1.5% of total files will be lost automatically.</w:t>
            </w:r>
          </w:p>
        </w:tc>
        <w:tc>
          <w:tcPr>
            <w:tcW w:w="2321" w:type="dxa"/>
            <w:vAlign w:val="center"/>
          </w:tcPr>
          <w:p w14:paraId="5CE02229" w14:textId="77777777" w:rsidR="00FA0B58" w:rsidRDefault="00FA0B58" w:rsidP="00FA0B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le format will be same as of Original File</w:t>
            </w:r>
          </w:p>
          <w:p w14:paraId="26D8607D" w14:textId="12E5C4E2" w:rsidR="00FA0B58" w:rsidRPr="0020660C" w:rsidRDefault="00FA0B58" w:rsidP="00FA0B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df – pd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Jpg – jpg</w:t>
            </w:r>
          </w:p>
        </w:tc>
        <w:tc>
          <w:tcPr>
            <w:tcW w:w="2563" w:type="dxa"/>
            <w:vAlign w:val="center"/>
          </w:tcPr>
          <w:p w14:paraId="55FA6B48" w14:textId="6731F328" w:rsidR="00FA0B58" w:rsidRPr="0020660C" w:rsidRDefault="00FA0B58" w:rsidP="00FA0B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charges</w:t>
            </w:r>
          </w:p>
        </w:tc>
        <w:tc>
          <w:tcPr>
            <w:tcW w:w="2382" w:type="dxa"/>
            <w:vAlign w:val="center"/>
          </w:tcPr>
          <w:p w14:paraId="02F29B20" w14:textId="024A32B5" w:rsidR="00FA0B58" w:rsidRPr="0020660C" w:rsidRDefault="00FA0B58" w:rsidP="00FA0B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ediate (Fast)</w:t>
            </w:r>
          </w:p>
        </w:tc>
        <w:tc>
          <w:tcPr>
            <w:tcW w:w="2204" w:type="dxa"/>
            <w:vAlign w:val="center"/>
          </w:tcPr>
          <w:p w14:paraId="3D0C7913" w14:textId="41080942" w:rsidR="00FA0B58" w:rsidRPr="0020660C" w:rsidRDefault="00FA0B58" w:rsidP="00FA0B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y-as-you-use</w:t>
            </w:r>
          </w:p>
        </w:tc>
      </w:tr>
      <w:tr w:rsidR="00C805A6" w14:paraId="215B64D9" w14:textId="228D9E74" w:rsidTr="00C17F10">
        <w:trPr>
          <w:trHeight w:val="720"/>
        </w:trPr>
        <w:tc>
          <w:tcPr>
            <w:tcW w:w="2378" w:type="dxa"/>
            <w:vAlign w:val="center"/>
          </w:tcPr>
          <w:p w14:paraId="1CC5DAE3" w14:textId="3D6D4633" w:rsidR="00C805A6" w:rsidRPr="003E4C64" w:rsidRDefault="00C805A6" w:rsidP="00C805A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NTELLIGENT </w:t>
            </w:r>
            <w:r w:rsidRPr="003E4C6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Mix of </w:t>
            </w:r>
            <w:r w:rsidRPr="003E4C6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FA</w:t>
            </w: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&amp; IA</w:t>
            </w:r>
            <w:r w:rsidRPr="003E4C6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)</w:t>
            </w:r>
          </w:p>
        </w:tc>
        <w:tc>
          <w:tcPr>
            <w:tcW w:w="2722" w:type="dxa"/>
            <w:vAlign w:val="center"/>
          </w:tcPr>
          <w:p w14:paraId="1E561EA0" w14:textId="32697B4A" w:rsidR="00C805A6" w:rsidRDefault="00C805A6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B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&gt;= 3 Fi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Depends on AZs in a region)</w:t>
            </w:r>
          </w:p>
          <w:p w14:paraId="6D6AFADF" w14:textId="68E19DA4" w:rsidR="00C805A6" w:rsidRPr="0020660C" w:rsidRDefault="00C805A6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mbai – 3 Copies – 3 AZs</w:t>
            </w:r>
          </w:p>
        </w:tc>
        <w:tc>
          <w:tcPr>
            <w:tcW w:w="2321" w:type="dxa"/>
            <w:vAlign w:val="center"/>
          </w:tcPr>
          <w:p w14:paraId="41E0EA1A" w14:textId="77777777" w:rsidR="00C805A6" w:rsidRDefault="00C805A6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le format will be same as of Original File</w:t>
            </w:r>
          </w:p>
          <w:p w14:paraId="3C2736FF" w14:textId="6C81BE5C" w:rsidR="00C805A6" w:rsidRPr="0020660C" w:rsidRDefault="00C805A6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df – pdf, Jpg – jpg</w:t>
            </w:r>
          </w:p>
        </w:tc>
        <w:tc>
          <w:tcPr>
            <w:tcW w:w="2563" w:type="dxa"/>
            <w:vAlign w:val="center"/>
          </w:tcPr>
          <w:p w14:paraId="4775A363" w14:textId="0F8CD21A" w:rsidR="00C805A6" w:rsidRPr="0020660C" w:rsidRDefault="00C805A6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charges</w:t>
            </w:r>
          </w:p>
        </w:tc>
        <w:tc>
          <w:tcPr>
            <w:tcW w:w="2382" w:type="dxa"/>
            <w:vAlign w:val="center"/>
          </w:tcPr>
          <w:p w14:paraId="0709E323" w14:textId="2864F355" w:rsidR="00C805A6" w:rsidRPr="0020660C" w:rsidRDefault="00C805A6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ediate (Fast)</w:t>
            </w:r>
          </w:p>
        </w:tc>
        <w:tc>
          <w:tcPr>
            <w:tcW w:w="2204" w:type="dxa"/>
            <w:vAlign w:val="center"/>
          </w:tcPr>
          <w:p w14:paraId="2E0485BC" w14:textId="43D7CD15" w:rsidR="00C805A6" w:rsidRPr="0020660C" w:rsidRDefault="00C805A6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y-as-you-use</w:t>
            </w:r>
          </w:p>
        </w:tc>
      </w:tr>
      <w:tr w:rsidR="00C805A6" w14:paraId="5F866900" w14:textId="7E8B3C9C" w:rsidTr="00C17F10">
        <w:trPr>
          <w:trHeight w:val="720"/>
        </w:trPr>
        <w:tc>
          <w:tcPr>
            <w:tcW w:w="2378" w:type="dxa"/>
            <w:vAlign w:val="center"/>
          </w:tcPr>
          <w:p w14:paraId="4A3895F9" w14:textId="1DED4B60" w:rsidR="00C805A6" w:rsidRPr="003E4C64" w:rsidRDefault="00C805A6" w:rsidP="00C805A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TANDARD – INFREQUENT ACCESS </w:t>
            </w:r>
            <w:r w:rsidRPr="003E4C6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I</w:t>
            </w:r>
            <w:r w:rsidRPr="003E4C6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A)</w:t>
            </w:r>
          </w:p>
        </w:tc>
        <w:tc>
          <w:tcPr>
            <w:tcW w:w="2722" w:type="dxa"/>
            <w:vAlign w:val="center"/>
          </w:tcPr>
          <w:p w14:paraId="5116C32E" w14:textId="77777777" w:rsidR="00C805A6" w:rsidRDefault="00C805A6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B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&gt;= 3 Fi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Depends on AZs in a region)</w:t>
            </w:r>
          </w:p>
          <w:p w14:paraId="77DE53AF" w14:textId="714A95FF" w:rsidR="00C805A6" w:rsidRPr="0020660C" w:rsidRDefault="00C805A6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mbai – 3 Copies – 3 AZs</w:t>
            </w:r>
          </w:p>
        </w:tc>
        <w:tc>
          <w:tcPr>
            <w:tcW w:w="2321" w:type="dxa"/>
            <w:vAlign w:val="center"/>
          </w:tcPr>
          <w:p w14:paraId="56C86881" w14:textId="77777777" w:rsidR="00C805A6" w:rsidRDefault="00C805A6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le format will be same as of Original File</w:t>
            </w:r>
          </w:p>
          <w:p w14:paraId="273D65CC" w14:textId="615E0E61" w:rsidR="00C805A6" w:rsidRPr="0020660C" w:rsidRDefault="00C805A6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df – pdf, Jpg – jpg</w:t>
            </w:r>
          </w:p>
        </w:tc>
        <w:tc>
          <w:tcPr>
            <w:tcW w:w="2563" w:type="dxa"/>
            <w:vAlign w:val="center"/>
          </w:tcPr>
          <w:p w14:paraId="79771B72" w14:textId="770F9E01" w:rsidR="00C805A6" w:rsidRPr="0020660C" w:rsidRDefault="00C805A6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rges are applicable</w:t>
            </w:r>
            <w:r w:rsidR="001C319A">
              <w:rPr>
                <w:rFonts w:ascii="Times New Roman" w:hAnsi="Times New Roman" w:cs="Times New Roman"/>
                <w:sz w:val="24"/>
                <w:szCs w:val="24"/>
              </w:rPr>
              <w:t xml:space="preserve"> (Medium)</w:t>
            </w:r>
          </w:p>
        </w:tc>
        <w:tc>
          <w:tcPr>
            <w:tcW w:w="2382" w:type="dxa"/>
            <w:vAlign w:val="center"/>
          </w:tcPr>
          <w:p w14:paraId="6964EA89" w14:textId="7DCBD749" w:rsidR="00C805A6" w:rsidRPr="0020660C" w:rsidRDefault="00C805A6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ediate (Fast)</w:t>
            </w:r>
          </w:p>
        </w:tc>
        <w:tc>
          <w:tcPr>
            <w:tcW w:w="2204" w:type="dxa"/>
            <w:vMerge w:val="restart"/>
            <w:vAlign w:val="center"/>
          </w:tcPr>
          <w:p w14:paraId="1721F5CA" w14:textId="77777777" w:rsidR="00C805A6" w:rsidRDefault="00C805A6" w:rsidP="00C805A6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805A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8 Days char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805A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200 Rs)</w:t>
            </w:r>
          </w:p>
          <w:p w14:paraId="27E3EF14" w14:textId="77777777" w:rsidR="00C805A6" w:rsidRDefault="00C805A6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Days – 200 Rs</w:t>
            </w:r>
          </w:p>
          <w:p w14:paraId="736F4A5B" w14:textId="77777777" w:rsidR="00C805A6" w:rsidRDefault="00C805A6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 Days – 200 Rs</w:t>
            </w:r>
          </w:p>
          <w:p w14:paraId="7CD5B861" w14:textId="77777777" w:rsidR="00C805A6" w:rsidRDefault="00C805A6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 Days – 400 Rs</w:t>
            </w:r>
          </w:p>
          <w:p w14:paraId="3EA1192B" w14:textId="4E99F26E" w:rsidR="00C805A6" w:rsidRPr="00C805A6" w:rsidRDefault="00C805A6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Pr="00C805A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y – Deleted – 400 Rs </w:t>
            </w:r>
          </w:p>
        </w:tc>
      </w:tr>
      <w:tr w:rsidR="00C805A6" w14:paraId="5EC38DC0" w14:textId="454F610F" w:rsidTr="00C17F10">
        <w:trPr>
          <w:trHeight w:val="720"/>
        </w:trPr>
        <w:tc>
          <w:tcPr>
            <w:tcW w:w="2378" w:type="dxa"/>
            <w:vAlign w:val="center"/>
          </w:tcPr>
          <w:p w14:paraId="42772008" w14:textId="7C84EF0E" w:rsidR="00C805A6" w:rsidRPr="003E4C64" w:rsidRDefault="00C805A6" w:rsidP="00C805A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NE ZONE – INFREQUENT ACCESS </w:t>
            </w:r>
            <w:r w:rsidRPr="003E4C6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I</w:t>
            </w:r>
            <w:r w:rsidRPr="003E4C6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A)</w:t>
            </w:r>
          </w:p>
        </w:tc>
        <w:tc>
          <w:tcPr>
            <w:tcW w:w="2722" w:type="dxa"/>
            <w:vAlign w:val="center"/>
          </w:tcPr>
          <w:p w14:paraId="70E69DE0" w14:textId="77777777" w:rsidR="00C805A6" w:rsidRDefault="00C805A6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Copy of the File will be stored</w:t>
            </w:r>
          </w:p>
          <w:p w14:paraId="6F14B67C" w14:textId="5844457A" w:rsidR="00C805A6" w:rsidRPr="00965D7B" w:rsidRDefault="00C805A6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AZ</w:t>
            </w:r>
          </w:p>
        </w:tc>
        <w:tc>
          <w:tcPr>
            <w:tcW w:w="2321" w:type="dxa"/>
            <w:vAlign w:val="center"/>
          </w:tcPr>
          <w:p w14:paraId="7BC2C0D8" w14:textId="77777777" w:rsidR="00C805A6" w:rsidRDefault="00C805A6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le format will be same as of Original File</w:t>
            </w:r>
          </w:p>
          <w:p w14:paraId="08A99C40" w14:textId="796D0B30" w:rsidR="00C805A6" w:rsidRPr="0020660C" w:rsidRDefault="00C805A6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df – pdf, Jpg – jpg</w:t>
            </w:r>
          </w:p>
        </w:tc>
        <w:tc>
          <w:tcPr>
            <w:tcW w:w="2563" w:type="dxa"/>
            <w:vAlign w:val="center"/>
          </w:tcPr>
          <w:p w14:paraId="6DDBF79F" w14:textId="6B5CEE72" w:rsidR="00C805A6" w:rsidRPr="0020660C" w:rsidRDefault="00C805A6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rges are applicable</w:t>
            </w:r>
            <w:r w:rsidR="001C319A">
              <w:rPr>
                <w:rFonts w:ascii="Times New Roman" w:hAnsi="Times New Roman" w:cs="Times New Roman"/>
                <w:sz w:val="24"/>
                <w:szCs w:val="24"/>
              </w:rPr>
              <w:t xml:space="preserve"> (Medium)</w:t>
            </w:r>
          </w:p>
        </w:tc>
        <w:tc>
          <w:tcPr>
            <w:tcW w:w="2382" w:type="dxa"/>
            <w:vAlign w:val="center"/>
          </w:tcPr>
          <w:p w14:paraId="2AB78DB1" w14:textId="66150096" w:rsidR="00C805A6" w:rsidRPr="0020660C" w:rsidRDefault="00C805A6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ediate (Fast)</w:t>
            </w:r>
          </w:p>
        </w:tc>
        <w:tc>
          <w:tcPr>
            <w:tcW w:w="2204" w:type="dxa"/>
            <w:vMerge/>
            <w:vAlign w:val="center"/>
          </w:tcPr>
          <w:p w14:paraId="114B5F82" w14:textId="77777777" w:rsidR="00C805A6" w:rsidRPr="0020660C" w:rsidRDefault="00C805A6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805A6" w14:paraId="04BF0529" w14:textId="139BB6A7" w:rsidTr="00C17F10">
        <w:trPr>
          <w:trHeight w:val="720"/>
        </w:trPr>
        <w:tc>
          <w:tcPr>
            <w:tcW w:w="2378" w:type="dxa"/>
            <w:vAlign w:val="center"/>
          </w:tcPr>
          <w:p w14:paraId="0F21DF69" w14:textId="1DFA29A5" w:rsidR="00C805A6" w:rsidRPr="003E4C64" w:rsidRDefault="00C805A6" w:rsidP="00C805A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GLACIER </w:t>
            </w:r>
            <w:r w:rsidRPr="003E4C6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A</w:t>
            </w: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rchival</w:t>
            </w:r>
            <w:r w:rsidRPr="003E4C6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)</w:t>
            </w:r>
          </w:p>
        </w:tc>
        <w:tc>
          <w:tcPr>
            <w:tcW w:w="2722" w:type="dxa"/>
            <w:vAlign w:val="center"/>
          </w:tcPr>
          <w:p w14:paraId="13521CD2" w14:textId="77777777" w:rsidR="00C805A6" w:rsidRDefault="00C805A6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B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&gt;= 3 Fi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Depends on AZs in a region)</w:t>
            </w:r>
          </w:p>
          <w:p w14:paraId="21847EC3" w14:textId="50286D45" w:rsidR="00C805A6" w:rsidRPr="0020660C" w:rsidRDefault="00C805A6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mbai – 3 Copies – 3 AZs</w:t>
            </w:r>
          </w:p>
        </w:tc>
        <w:tc>
          <w:tcPr>
            <w:tcW w:w="2321" w:type="dxa"/>
            <w:vAlign w:val="center"/>
          </w:tcPr>
          <w:p w14:paraId="07B43716" w14:textId="77777777" w:rsidR="00C805A6" w:rsidRDefault="00C805A6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le format will change</w:t>
            </w:r>
          </w:p>
          <w:p w14:paraId="72FFBA7B" w14:textId="6EC31912" w:rsidR="00C805A6" w:rsidRPr="0020660C" w:rsidRDefault="00C805A6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originals files will be compressed -</w:t>
            </w:r>
            <w:r w:rsidRPr="001C31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ZIP Format</w:t>
            </w:r>
          </w:p>
        </w:tc>
        <w:tc>
          <w:tcPr>
            <w:tcW w:w="2563" w:type="dxa"/>
            <w:vAlign w:val="center"/>
          </w:tcPr>
          <w:p w14:paraId="57A1F100" w14:textId="70C294ED" w:rsidR="00C805A6" w:rsidRPr="0020660C" w:rsidRDefault="001C319A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rges are applica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High)</w:t>
            </w:r>
          </w:p>
        </w:tc>
        <w:tc>
          <w:tcPr>
            <w:tcW w:w="2382" w:type="dxa"/>
            <w:vAlign w:val="center"/>
          </w:tcPr>
          <w:p w14:paraId="4CDCEA71" w14:textId="77777777" w:rsidR="00C805A6" w:rsidRPr="001C319A" w:rsidRDefault="001C319A" w:rsidP="00C805A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31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 minutes – 12 Hours</w:t>
            </w:r>
          </w:p>
          <w:p w14:paraId="4C35D90D" w14:textId="498D0000" w:rsidR="001C319A" w:rsidRDefault="001C319A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: 5 minutes – High charges - 500 Rs</w:t>
            </w:r>
          </w:p>
          <w:p w14:paraId="4145E8FA" w14:textId="79118847" w:rsidR="001C319A" w:rsidRDefault="001C319A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 Hours – Less – 100 Rs</w:t>
            </w:r>
          </w:p>
          <w:p w14:paraId="7AA771A0" w14:textId="128D27A0" w:rsidR="001C319A" w:rsidRPr="001C319A" w:rsidRDefault="001C319A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4" w:type="dxa"/>
            <w:vAlign w:val="center"/>
          </w:tcPr>
          <w:p w14:paraId="716044B6" w14:textId="77777777" w:rsidR="00C805A6" w:rsidRDefault="001C319A" w:rsidP="00C805A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31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0 Days charge</w:t>
            </w:r>
          </w:p>
          <w:p w14:paraId="7EDD209A" w14:textId="77777777" w:rsidR="001C319A" w:rsidRDefault="001C319A" w:rsidP="00C805A6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C319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100 Rs)</w:t>
            </w:r>
          </w:p>
          <w:p w14:paraId="57BACF87" w14:textId="66505F93" w:rsidR="001C319A" w:rsidRPr="001C319A" w:rsidRDefault="001C319A" w:rsidP="00C805A6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91 Days – 200 Rs</w:t>
            </w:r>
          </w:p>
        </w:tc>
      </w:tr>
      <w:tr w:rsidR="00C805A6" w14:paraId="2E70F1D6" w14:textId="77777777" w:rsidTr="00C17F10">
        <w:trPr>
          <w:trHeight w:val="720"/>
        </w:trPr>
        <w:tc>
          <w:tcPr>
            <w:tcW w:w="2378" w:type="dxa"/>
            <w:vAlign w:val="center"/>
          </w:tcPr>
          <w:p w14:paraId="61384401" w14:textId="77777777" w:rsidR="00C805A6" w:rsidRDefault="00C805A6" w:rsidP="00C805A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LACIER DEEP ARCHIVAL</w:t>
            </w:r>
          </w:p>
          <w:p w14:paraId="51CA9C72" w14:textId="4695B267" w:rsidR="00C805A6" w:rsidRPr="003E4C64" w:rsidRDefault="00C805A6" w:rsidP="00C805A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4C6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A</w:t>
            </w: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rchival</w:t>
            </w:r>
            <w:r w:rsidRPr="003E4C6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)</w:t>
            </w:r>
          </w:p>
        </w:tc>
        <w:tc>
          <w:tcPr>
            <w:tcW w:w="2722" w:type="dxa"/>
            <w:vAlign w:val="center"/>
          </w:tcPr>
          <w:p w14:paraId="1298D310" w14:textId="77777777" w:rsidR="001C319A" w:rsidRDefault="001C319A" w:rsidP="001C3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A0B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&gt;= 3 Fi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Depends on AZs in a region)</w:t>
            </w:r>
          </w:p>
          <w:p w14:paraId="64E0A1FF" w14:textId="0BE5CE88" w:rsidR="00C805A6" w:rsidRPr="0020660C" w:rsidRDefault="001C319A" w:rsidP="001C3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mbai – 3 Copies – 3 AZs</w:t>
            </w:r>
          </w:p>
        </w:tc>
        <w:tc>
          <w:tcPr>
            <w:tcW w:w="2321" w:type="dxa"/>
            <w:vAlign w:val="center"/>
          </w:tcPr>
          <w:p w14:paraId="45681778" w14:textId="77777777" w:rsidR="001C319A" w:rsidRDefault="001C319A" w:rsidP="001C3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le format will change</w:t>
            </w:r>
          </w:p>
          <w:p w14:paraId="18B392A6" w14:textId="0B6FE798" w:rsidR="00C805A6" w:rsidRPr="0020660C" w:rsidRDefault="001C319A" w:rsidP="001C3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originals files will be </w:t>
            </w:r>
            <w:r w:rsidRPr="001C319A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  <w:t xml:space="preserve">deeply </w:t>
            </w:r>
            <w:r w:rsidRPr="001C319A">
              <w:rPr>
                <w:rFonts w:ascii="Times New Roman" w:hAnsi="Times New Roman" w:cs="Times New Roman"/>
                <w:i/>
                <w:iCs/>
                <w:color w:val="FF0000"/>
                <w:sz w:val="24"/>
                <w:szCs w:val="24"/>
              </w:rPr>
              <w:t>compress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r w:rsidRPr="001C31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ZIP Format</w:t>
            </w:r>
          </w:p>
        </w:tc>
        <w:tc>
          <w:tcPr>
            <w:tcW w:w="2563" w:type="dxa"/>
            <w:vAlign w:val="center"/>
          </w:tcPr>
          <w:p w14:paraId="3C0DAA12" w14:textId="6F1E26D7" w:rsidR="00C805A6" w:rsidRPr="0020660C" w:rsidRDefault="001C319A" w:rsidP="00C805A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rges are applicable (High)</w:t>
            </w:r>
          </w:p>
        </w:tc>
        <w:tc>
          <w:tcPr>
            <w:tcW w:w="2382" w:type="dxa"/>
            <w:vAlign w:val="center"/>
          </w:tcPr>
          <w:p w14:paraId="56B7C8E0" w14:textId="77777777" w:rsidR="001C319A" w:rsidRDefault="001C319A" w:rsidP="00C805A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C31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 Hour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3423E1E" w14:textId="6ED75A80" w:rsidR="00C805A6" w:rsidRPr="001C319A" w:rsidRDefault="001C319A" w:rsidP="00C805A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1C319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(We cannot change the file download time)</w:t>
            </w:r>
          </w:p>
        </w:tc>
        <w:tc>
          <w:tcPr>
            <w:tcW w:w="2204" w:type="dxa"/>
            <w:vAlign w:val="center"/>
          </w:tcPr>
          <w:p w14:paraId="4F55ECF9" w14:textId="39F896AF" w:rsidR="00C805A6" w:rsidRPr="00D4522A" w:rsidRDefault="001C319A" w:rsidP="00C805A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0 Days charge</w:t>
            </w:r>
          </w:p>
        </w:tc>
      </w:tr>
    </w:tbl>
    <w:p w14:paraId="0B8F209D" w14:textId="77777777" w:rsidR="00E21A99" w:rsidRPr="00E21A99" w:rsidRDefault="00E21A99" w:rsidP="00E21A99">
      <w:pPr>
        <w:ind w:left="-720"/>
        <w:rPr>
          <w:rFonts w:ascii="Times New Roman" w:hAnsi="Times New Roman" w:cs="Times New Roman"/>
          <w:b/>
          <w:bCs/>
          <w:u w:val="single"/>
        </w:rPr>
      </w:pPr>
    </w:p>
    <w:sectPr w:rsidR="00E21A99" w:rsidRPr="00E21A99" w:rsidSect="00E21A99">
      <w:pgSz w:w="15840" w:h="12240" w:orient="landscape"/>
      <w:pgMar w:top="360" w:right="540" w:bottom="45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0szA0tDQzMjUxtTRT0lEKTi0uzszPAykwqwUAqHjp/iwAAAA="/>
  </w:docVars>
  <w:rsids>
    <w:rsidRoot w:val="00E21A99"/>
    <w:rsid w:val="000175A1"/>
    <w:rsid w:val="000642E1"/>
    <w:rsid w:val="000B04CD"/>
    <w:rsid w:val="00127243"/>
    <w:rsid w:val="001A0D84"/>
    <w:rsid w:val="001C319A"/>
    <w:rsid w:val="0020660C"/>
    <w:rsid w:val="00285664"/>
    <w:rsid w:val="003A38B4"/>
    <w:rsid w:val="003B72A2"/>
    <w:rsid w:val="003E4C64"/>
    <w:rsid w:val="004865D4"/>
    <w:rsid w:val="006F2C13"/>
    <w:rsid w:val="007014A2"/>
    <w:rsid w:val="00732744"/>
    <w:rsid w:val="007872B5"/>
    <w:rsid w:val="007B46C2"/>
    <w:rsid w:val="008063DB"/>
    <w:rsid w:val="00874283"/>
    <w:rsid w:val="00965D7B"/>
    <w:rsid w:val="009A0D5D"/>
    <w:rsid w:val="009E158B"/>
    <w:rsid w:val="00A6480F"/>
    <w:rsid w:val="00A916B9"/>
    <w:rsid w:val="00B5231E"/>
    <w:rsid w:val="00C169F4"/>
    <w:rsid w:val="00C17F10"/>
    <w:rsid w:val="00C75F27"/>
    <w:rsid w:val="00C805A6"/>
    <w:rsid w:val="00D4522A"/>
    <w:rsid w:val="00E21A99"/>
    <w:rsid w:val="00FA0B58"/>
    <w:rsid w:val="00FB5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6F9C5"/>
  <w15:chartTrackingRefBased/>
  <w15:docId w15:val="{BB0A2224-58C7-4562-A586-2114DE78E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21A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3</TotalTime>
  <Pages>1</Pages>
  <Words>277</Words>
  <Characters>158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tro Kiran</dc:creator>
  <cp:keywords/>
  <dc:description/>
  <cp:lastModifiedBy>Kastro Kiran V - [CB.EN.D*CVL19002-PT], Amrita Vishwa Vidyapeetham.</cp:lastModifiedBy>
  <cp:revision>14</cp:revision>
  <dcterms:created xsi:type="dcterms:W3CDTF">2022-08-14T16:28:00Z</dcterms:created>
  <dcterms:modified xsi:type="dcterms:W3CDTF">2023-03-17T15:39:00Z</dcterms:modified>
</cp:coreProperties>
</file>